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e5a7c49c4f06e7c8090b96a150c85afe5ae15b9"/>
    <w:p>
      <w:pPr>
        <w:pStyle w:val="Heading1"/>
      </w:pPr>
      <w:r>
        <w:t xml:space="preserve">Statement of Purpose: Pursuing Excellence as a Psychiatrist in Brazil, with Focus on Rio de Janeiro</w:t>
      </w:r>
    </w:p>
    <w:p>
      <w:pPr>
        <w:pStyle w:val="FirstParagraph"/>
      </w:pPr>
      <w:r>
        <w:t xml:space="preserve">As I prepare to submit this Statement of Purpose, I am deeply committed to dedicating my career as a Psychiatrist to addressing the critical mental health needs within Brazil, particularly in the vibrant yet complex urban landscape of Rio de Janeiro. This document articulates my professional journey, academic foundation, clinical experiences, and unwavering dedication to transforming mental healthcare delivery in this dynamic region. The challenges facing mental health services in Rio de Janeiro—marked by profound socioeconomic disparities, high rates of depression and anxiety linked to urban violence, substance abuse epidemics in favelas (informal settlements), and the persistent stigma surrounding psychiatric care—demand a compassionate, evidence-based, and culturally attuned approach. It is precisely this urgent need that fuels my resolve to become an effective Psychiatrist within Brazil's public health system (SUS) and contribute meaningfully to Rio de Janeiro's healthcare future.</w:t>
      </w:r>
    </w:p>
    <w:p>
      <w:pPr>
        <w:pStyle w:val="BodyText"/>
      </w:pPr>
      <w:r>
        <w:t xml:space="preserve">My academic path has been rigorously focused on understanding the biological, psychological, and social determinants of mental illness, with a specific lens on Latin American contexts. I completed my Medical Degree at the Federal University of Rio de Janeiro (UFRJ), where I actively engaged with Brazil's National Policy for Mental Health (PNSS). Courses like "Psychiatry in Public Health Systems" and "Cultural Psychiatry in Latin America" provided essential frameworks for understanding how Brazil's unique social fabric—characterized by deep inequality, cultural diversity, and the legacy of colonialism—affects mental health presentation, treatment-seeking behavior, and therapeutic relationships. I was particularly inspired by Professor Silva’s research on integrating community health workers (Agentes Comunitários de Saúde) into mental health outreach programs within Rio’s favelas, a model I am eager to advance.</w:t>
      </w:r>
    </w:p>
    <w:p>
      <w:pPr>
        <w:pStyle w:val="BodyText"/>
      </w:pPr>
      <w:r>
        <w:t xml:space="preserve">My clinical rotations were deliberately chosen to immerse me in the realities of psychiatric care across Brazil. During my mandatory internship at Hospital Universitário Pedro Ernesto (HUPE) in Rio, I worked directly under the supervision of Dr. Costa, a pioneer in community psychiatry within SUS. This experience was transformative: I witnessed firsthand the overwhelming demand for services, often outstripping resources; saw how trauma from urban violence permeated patient histories; and learned the vital importance of collaboration with social workers and local NGOs operating within Rio’s most underserved neighborhoods. I actively participated in a pilot program targeting depression in elderly patients at a public health clinic (PSF) in Complexo do Alemão, where I helped develop culturally sensitive screening tools using Portuguese-language validated instruments. This hands-on experience solidified my understanding that effective psychiatric care in Rio de Janeiro cannot be delivered solely within hospital walls; it requires embedded community presence and partnership with local leaders.</w:t>
      </w:r>
    </w:p>
    <w:p>
      <w:pPr>
        <w:pStyle w:val="BodyText"/>
      </w:pPr>
      <w:r>
        <w:t xml:space="preserve">Furthermore, I completed a specialized research fellowship at the Institute of Psychiatry at UFRJ, focusing on the intersection of mental health and substance use disorders among young adults in Rio’s peri-urban zones. My study, "Barriers to Psychiatric Care Access Among Vulnerable Youth in Greater Rio," involved qualitative interviews across diverse communities (including areas like Rocinha and Vidigal) and quantified key obstacles: transportation costs, fear of discrimination by healthcare staff, lack of childcare during appointments, and fragmented referral pathways. This research directly informed my advocacy work with the Brazilian Psychiatric Association (APP) chapter in Rio de Janeiro. I presented findings at the 2023 APP State Conference, advocating for policy changes to integrate mobile psychiatric units into existing community health networks—a proposal now being piloted by the Rio Municipal Health Secretariat (SMS-RJ). This experience underscored that as a Psychiatrist in Brazil, one must be both clinician and advocate.</w:t>
      </w:r>
    </w:p>
    <w:p>
      <w:pPr>
        <w:pStyle w:val="BodyText"/>
      </w:pPr>
      <w:r>
        <w:t xml:space="preserve">The specific environment of Rio de Janeiro is not merely a location for my career; it is the essential context shaping my professional identity. The city’s unique challenges—its breathtaking natural beauty juxtaposed with stark inequality, its cultural dynamism alongside deep-seated social issues—demand a Psychiatrist who understands local rhythms, speaks fluent Portuguese (both standard and colloquial), and respects the profound influence of Brazilian cultural values like *familismo* (family centrality) on care. I am deeply committed to working within the SUS framework, which is fundamental to equitable access in Brazil. Rio de Janeiro’s ongoing efforts to decentralize mental health services through programs like "Mais Saúde Mental" offer an ideal platform for implementing innovative, community-driven models of care that I aim to contribute to and lead.</w:t>
      </w:r>
    </w:p>
    <w:p>
      <w:pPr>
        <w:pStyle w:val="BodyText"/>
      </w:pPr>
      <w:r>
        <w:t xml:space="preserve">My long-term vision as a Psychiatrist in Brazil Rio de Janeiro is multifaceted. Firstly, I aspire to lead a community mental health program within the SUS network, focusing on early intervention and prevention strategies tailored for high-risk populations in marginalized neighborhoods. Secondly, I aim to contribute to the development of culturally competent training curricula for psychiatric residents at UFRJ and other institutions across Rio, ensuring future generations of Psychiatrists are equipped with local context awareness. Thirdly, I am committed to research that addresses gaps identified through my work—such as effective telepsychiatry models for remote favelas or interventions targeting trauma specifically linked to the unique violence patterns in Rio's urban landscape. I seek residency and subsequent practice opportunities within Rio de Janeiro’s public healthcare system, where my skills can be most effectively deployed to serve those most in need, aligning with the Brazilian Ministry of Health’s goals of universal access.</w:t>
      </w:r>
    </w:p>
    <w:p>
      <w:pPr>
        <w:pStyle w:val="BodyText"/>
      </w:pPr>
      <w:r>
        <w:t xml:space="preserve">In conclusion, this Statement of Purpose is not merely an application document; it is a declaration of intent. It reflects my profound commitment to becoming a Psychiatrist who will actively shape the future of mental healthcare in Brazil, with Rio de Janeiro as the crucible for my professional contribution. I am prepared to embrace the challenges and opportunities inherent in serving this extraordinary city—its people, its complexities, and its immense potential for healing. I seek not just a position within Rio's healthcare system, but an opportunity to become a dedicated member of its mental health community, working tirelessly to build bridges between clinical expertise and the lived realities of Rio's diverse population. My training, research, and passion converge on this singular goal: to provide compassionate, effective psychiatric care that transforms lives within Brazil's heartland in Rio de Janeiro.</w:t>
      </w:r>
    </w:p>
    <w:p>
      <w:pPr>
        <w:pStyle w:val="BodyText"/>
      </w:pPr>
      <w:r>
        <w:t xml:space="preserve">Thank you for considering my application as a future Psychiatrist committed to serving Brazil with dedication and cultural intellig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Brazil Rio de Janeiro</dc:title>
  <dc:creator/>
  <dc:language>en</dc:language>
  <cp:keywords/>
  <dcterms:created xsi:type="dcterms:W3CDTF">2026-07-23T19:48:00Z</dcterms:created>
  <dcterms:modified xsi:type="dcterms:W3CDTF">2026-07-23T19:48:00Z</dcterms:modified>
</cp:coreProperties>
</file>

<file path=docProps/custom.xml><?xml version="1.0" encoding="utf-8"?>
<Properties xmlns="http://schemas.openxmlformats.org/officeDocument/2006/custom-properties" xmlns:vt="http://schemas.openxmlformats.org/officeDocument/2006/docPropsVTypes"/>
</file>